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5" w:name="Xe288d315ada133687694ce0f22de04269a2af41"/>
    <w:p>
      <w:pPr>
        <w:pStyle w:val="Heading1"/>
      </w:pPr>
      <w:r>
        <w:t xml:space="preserve">Cover Letter for Mechanic Position in India Bangalore</w:t>
      </w:r>
    </w:p>
    <w:p>
      <w:pPr>
        <w:pStyle w:val="FirstParagraph"/>
      </w:pPr>
      <w:r>
        <w:t xml:space="preserve">Dear Hiring Manager,</w:t>
      </w:r>
    </w:p>
    <w:p>
      <w:pPr>
        <w:pStyle w:val="BodyText"/>
      </w:pPr>
      <w:r>
        <w:t xml:space="preserve">I am writing to express my interest in the Mechanic position at your esteemed organization in India, specifically located in the vibrant city of Bangalore. With a deep passion for automotive engineering and a wealth of hands-on experience, I am confident that my skills and dedication make me an ideal candidate for this role. Bangalore, known as the "Silicon Valley of India," is a hub for technological innovation and a bustling metropolis with one of the fastest-growing vehicle populations in the country. As a Mechanic with expertise in both two-wheelers and four-wheelers, I am eager to contribute to your team’s success while supporting the city’s dynamic automotive needs.</w:t>
      </w:r>
    </w:p>
    <w:bookmarkStart w:id="20" w:name="professional-background-and-expertise"/>
    <w:p>
      <w:pPr>
        <w:pStyle w:val="Heading2"/>
      </w:pPr>
      <w:r>
        <w:t xml:space="preserve">Professional Background and Expertise</w:t>
      </w:r>
    </w:p>
    <w:p>
      <w:pPr>
        <w:pStyle w:val="FirstParagraph"/>
      </w:pPr>
      <w:r>
        <w:t xml:space="preserve">Over the past decade, I have honed my skills as a Mechanic through rigorous training and practical experience in India. My career began in a well-known automobile repair shop in Bangalore, where I worked on a wide range of vehicles, from compact cars to heavy-duty trucks. This environment allowed me to develop a comprehensive understanding of vehicle diagnostics, engine repairs, transmission systems, and electrical troubleshooting. I am proficient in using both traditional tools and modern diagnostic equipment such as OBD-II scanners and computerized testing systems, which are essential for addressing the complex needs of today’s vehicles.</w:t>
      </w:r>
    </w:p>
    <w:p>
      <w:pPr>
        <w:pStyle w:val="BodyText"/>
      </w:pPr>
      <w:r>
        <w:t xml:space="preserve">One of my core strengths is my ability to adapt to diverse vehicle models. In India Bangalore, where the automotive market is dominated by brands like Maruti Suzuki, Hyundai, and Tata Motors, I have gained extensive experience in servicing these popular models. I am equally comfortable working on imported vehicles and can quickly familiarize myself with new technologies and innovations. My technical knowledge is complemented by a strong commitment to customer satisfaction. I believe that a Mechanic’s role extends beyond fixing machines—it involves understanding the unique requirements of each client and delivering reliable, timely solutions.</w:t>
      </w:r>
    </w:p>
    <w:bookmarkEnd w:id="20"/>
    <w:bookmarkStart w:id="21" w:name="X4f4509eed092a6cbc4c006a86c32f4893d46516"/>
    <w:p>
      <w:pPr>
        <w:pStyle w:val="Heading2"/>
      </w:pPr>
      <w:r>
        <w:t xml:space="preserve">Why Bangalore? A Perfect Match for My Skills</w:t>
      </w:r>
    </w:p>
    <w:p>
      <w:pPr>
        <w:pStyle w:val="FirstParagraph"/>
      </w:pPr>
      <w:r>
        <w:t xml:space="preserve">Bangalore is not only a city of technological advancement but also a place where the demand for skilled Mechanics is consistently rising. The city’s rapid urbanization, increasing vehicle ownership, and the presence of numerous automotive manufacturing units create an ideal environment for professionals like me to thrive. As a Mechanic with over 8 years of experience in Bangalore, I have witnessed firsthand how the local automotive industry has evolved to meet the challenges of a growing population and ever-changing technology.</w:t>
      </w:r>
    </w:p>
    <w:p>
      <w:pPr>
        <w:pStyle w:val="BodyText"/>
      </w:pPr>
      <w:r>
        <w:t xml:space="preserve">Living and working in Bangalore has given me valuable insights into the unique demands of this region. For instance, the city’s tropical climate and heavy traffic conditions often lead to specific wear-and-tear issues in vehicles, such as overheating engines or brake system failures. My expertise in addressing these challenges has made me a trusted choice among customers who prioritize reliability and efficiency. I am also familiar with the regulatory standards set by the Ministry of Road Transport and Highways (MoRTH) in India, ensuring that all my work complies with national safety and environmental guidelines.</w:t>
      </w:r>
    </w:p>
    <w:bookmarkEnd w:id="21"/>
    <w:bookmarkStart w:id="22" w:name="key-skills-and-achievements"/>
    <w:p>
      <w:pPr>
        <w:pStyle w:val="Heading2"/>
      </w:pPr>
      <w:r>
        <w:t xml:space="preserve">Key Skills and Achievements</w:t>
      </w:r>
    </w:p>
    <w:p>
      <w:pPr>
        <w:pStyle w:val="FirstParagraph"/>
      </w:pPr>
      <w:r>
        <w:t xml:space="preserve">My professional journey as a Mechanic has been marked by a series of achievements that reflect my dedication to excellence. I hold certifications from the National Institute of Technical Teachers’ Training and Development (NITTTR) in India, which have equipped me with the latest techniques in automotive repair. Additionally, I have completed specialized training programs on hybrid and electric vehicle maintenance, a field that is gaining prominence in Bangalore’s eco-conscious market.</w:t>
      </w:r>
    </w:p>
    <w:p>
      <w:pPr>
        <w:pStyle w:val="BodyText"/>
      </w:pPr>
      <w:r>
        <w:t xml:space="preserve">One of my proudest accomplishments was leading a team at a local garage to reduce average repair times by 30% through process optimization. This initiative not only improved customer satisfaction but also increased the shop’s overall productivity. My ability to troubleshoot complex issues, such as engine misfires or transmission slippage, has earned me a reputation for precision and reliability. I also take pride in my attention to detail—every job I complete is backed by thorough testing and quality checks to ensure long-term performance.</w:t>
      </w:r>
    </w:p>
    <w:bookmarkEnd w:id="22"/>
    <w:bookmarkStart w:id="23" w:name="why-choose-me"/>
    <w:p>
      <w:pPr>
        <w:pStyle w:val="Heading2"/>
      </w:pPr>
      <w:r>
        <w:t xml:space="preserve">Why Choose Me?</w:t>
      </w:r>
    </w:p>
    <w:p>
      <w:pPr>
        <w:pStyle w:val="FirstParagraph"/>
      </w:pPr>
      <w:r>
        <w:t xml:space="preserve">Choosing me as your Mechanic would bring several advantages to your organization. First, my deep understanding of the Indian automotive landscape, particularly in Bangalore, ensures that I can address the specific needs of both individual consumers and commercial clients. Second, my strong work ethic and commitment to continuous learning keep me updated on industry trends and advancements. For example, I regularly attend workshops on emerging technologies like electric vehicle (EV) systems and advanced diagnostics tools.</w:t>
      </w:r>
    </w:p>
    <w:p>
      <w:pPr>
        <w:pStyle w:val="BodyText"/>
      </w:pPr>
      <w:r>
        <w:t xml:space="preserve">Moreover, my interpersonal skills enable me to communicate effectively with customers, explaining technical issues in simple terms and offering cost-effective solutions. In a city like Bangalore, where customer expectations are high and competition is fierce, this ability to build trust and rapport is invaluable. I also thrive in team environments and am comfortable collaborating with colleagues to deliver exceptional service.</w:t>
      </w:r>
    </w:p>
    <w:bookmarkEnd w:id="23"/>
    <w:bookmarkStart w:id="24" w:name="conclusion"/>
    <w:p>
      <w:pPr>
        <w:pStyle w:val="Heading2"/>
      </w:pPr>
      <w:r>
        <w:t xml:space="preserve">Conclusion</w:t>
      </w:r>
    </w:p>
    <w:p>
      <w:pPr>
        <w:pStyle w:val="FirstParagraph"/>
      </w:pPr>
      <w:r>
        <w:t xml:space="preserve">In conclusion, I am enthusiastic about the opportunity to contribute my expertise as a Mechanic in India Bangalore. The city’s thriving automotive industry offers a dynamic environment where my skills can make a meaningful impact. I am confident that my technical proficiency, customer-centric approach, and dedication to quality align perfectly with your organization’s goals. I would be grateful for the chance to discuss how I can contribute to your team’s success and help ensure the continued reliability of vehicles in this fast-paced metropolis.</w:t>
      </w:r>
    </w:p>
    <w:p>
      <w:pPr>
        <w:pStyle w:val="BodyText"/>
      </w:pPr>
      <w:r>
        <w:t xml:space="preserve">Thank you for considering my application. I look forward to the possibility of working with you and am available at your earliest convenience for an interview.</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India Bangalore</dc:title>
  <dc:creator/>
  <dc:language>en</dc:language>
  <cp:keywords/>
  <dcterms:created xsi:type="dcterms:W3CDTF">2026-07-23T12:50:18Z</dcterms:created>
  <dcterms:modified xsi:type="dcterms:W3CDTF">2026-07-23T12:50:18Z</dcterms:modified>
</cp:coreProperties>
</file>

<file path=docProps/custom.xml><?xml version="1.0" encoding="utf-8"?>
<Properties xmlns="http://schemas.openxmlformats.org/officeDocument/2006/custom-properties" xmlns:vt="http://schemas.openxmlformats.org/officeDocument/2006/docPropsVTypes"/>
</file>